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2180D" w14:textId="4D88A54B" w:rsidR="00116848" w:rsidRDefault="00FA19EE">
      <w:r>
        <w:t>Name: ______________________________ Date: ______________________ Period: _______</w:t>
      </w:r>
    </w:p>
    <w:p w14:paraId="0E3A131A" w14:textId="055A876E" w:rsidR="00FA19EE" w:rsidRDefault="00FA19EE">
      <w:pPr>
        <w:rPr>
          <w:b/>
          <w:bCs/>
          <w:u w:val="single"/>
        </w:rPr>
      </w:pPr>
      <w:r w:rsidRPr="00FA19EE">
        <w:rPr>
          <w:b/>
          <w:bCs/>
          <w:u w:val="single"/>
        </w:rPr>
        <w:t>Rise of Communism &amp; Interwar Years:</w:t>
      </w:r>
    </w:p>
    <w:p w14:paraId="7D0A3557" w14:textId="36986179" w:rsidR="00FA19EE" w:rsidRDefault="00FA19EE" w:rsidP="00FA19EE">
      <w:pPr>
        <w:pStyle w:val="ListParagraph"/>
        <w:numPr>
          <w:ilvl w:val="0"/>
          <w:numId w:val="1"/>
        </w:numPr>
      </w:pPr>
      <w:r>
        <w:t xml:space="preserve">In the introduction of Chapter 21 on page 469, what impact did WWI have politically and why did Central Europe struggle with newly formed democratic governments? </w:t>
      </w:r>
    </w:p>
    <w:p w14:paraId="0EE02D1C" w14:textId="3632C540" w:rsidR="00FA19EE" w:rsidRDefault="00FA19EE" w:rsidP="00FA19EE"/>
    <w:p w14:paraId="54C5F55A" w14:textId="77777777" w:rsidR="00FA19EE" w:rsidRDefault="00FA19EE" w:rsidP="00FA19EE"/>
    <w:p w14:paraId="2162DBCF" w14:textId="77777777" w:rsidR="00FA19EE" w:rsidRDefault="00FA19EE" w:rsidP="00FA19EE">
      <w:pPr>
        <w:pStyle w:val="ListParagraph"/>
        <w:numPr>
          <w:ilvl w:val="0"/>
          <w:numId w:val="1"/>
        </w:numPr>
      </w:pPr>
      <w:r>
        <w:t>In Reponses to Industrialization (469) describe “</w:t>
      </w:r>
      <w:r w:rsidRPr="00FA19EE">
        <w:rPr>
          <w:b/>
          <w:bCs/>
        </w:rPr>
        <w:t>communism</w:t>
      </w:r>
      <w:r>
        <w:t>:”</w:t>
      </w:r>
    </w:p>
    <w:p w14:paraId="0EC8EE3D" w14:textId="77777777" w:rsidR="00FA19EE" w:rsidRDefault="00FA19EE" w:rsidP="00FA19EE"/>
    <w:p w14:paraId="66B418D7" w14:textId="77777777" w:rsidR="00FA19EE" w:rsidRDefault="00FA19EE" w:rsidP="00FA19EE">
      <w:pPr>
        <w:pStyle w:val="ListParagraph"/>
        <w:numPr>
          <w:ilvl w:val="0"/>
          <w:numId w:val="1"/>
        </w:numPr>
      </w:pPr>
      <w:r>
        <w:t>Describe “</w:t>
      </w:r>
      <w:r w:rsidRPr="00FA19EE">
        <w:rPr>
          <w:b/>
          <w:bCs/>
        </w:rPr>
        <w:t>fascism</w:t>
      </w:r>
      <w:r>
        <w:t xml:space="preserve">:” </w:t>
      </w:r>
    </w:p>
    <w:p w14:paraId="2629E419" w14:textId="77777777" w:rsidR="00FA19EE" w:rsidRDefault="00FA19EE" w:rsidP="00FA19EE">
      <w:pPr>
        <w:pStyle w:val="ListParagraph"/>
      </w:pPr>
    </w:p>
    <w:p w14:paraId="4AFC1A6F" w14:textId="77777777" w:rsidR="00DB28A2" w:rsidRDefault="00FA19EE" w:rsidP="00FA19EE">
      <w:pPr>
        <w:pStyle w:val="ListParagraph"/>
        <w:numPr>
          <w:ilvl w:val="0"/>
          <w:numId w:val="1"/>
        </w:numPr>
      </w:pPr>
      <w:r>
        <w:t xml:space="preserve">In the chart on the top of page 470 describe the different approaches of </w:t>
      </w:r>
      <w:r w:rsidR="00DB28A2">
        <w:t>capitalism, communism, &amp; fascism in the following policy areas</w:t>
      </w:r>
    </w:p>
    <w:p w14:paraId="448EF8F4" w14:textId="77777777" w:rsidR="00DB28A2" w:rsidRDefault="00DB28A2" w:rsidP="00DB28A2">
      <w:pPr>
        <w:pStyle w:val="ListParagraph"/>
      </w:pPr>
    </w:p>
    <w:p w14:paraId="5BF4DCF8" w14:textId="77777777" w:rsidR="00DB28A2" w:rsidRDefault="00DB28A2" w:rsidP="00DB28A2">
      <w:pPr>
        <w:pStyle w:val="ListParagraph"/>
        <w:numPr>
          <w:ilvl w:val="1"/>
          <w:numId w:val="1"/>
        </w:numPr>
      </w:pPr>
      <w:r>
        <w:t>“War &amp; Peace:”</w:t>
      </w:r>
    </w:p>
    <w:p w14:paraId="465FEF1C" w14:textId="6964D2B8" w:rsidR="00DB28A2" w:rsidRDefault="00DB28A2" w:rsidP="00DB28A2">
      <w:r>
        <w:t xml:space="preserve"> </w:t>
      </w:r>
    </w:p>
    <w:p w14:paraId="6D5721FB" w14:textId="77777777" w:rsidR="00DB28A2" w:rsidRDefault="00DB28A2" w:rsidP="00DB28A2">
      <w:pPr>
        <w:pStyle w:val="ListParagraph"/>
        <w:numPr>
          <w:ilvl w:val="1"/>
          <w:numId w:val="1"/>
        </w:numPr>
      </w:pPr>
      <w:r>
        <w:t>“Equality”</w:t>
      </w:r>
    </w:p>
    <w:p w14:paraId="42BF8EFF" w14:textId="2B7CB758" w:rsidR="00DB28A2" w:rsidRDefault="00DB28A2" w:rsidP="00DB28A2">
      <w:pPr>
        <w:pStyle w:val="ListParagraph"/>
      </w:pPr>
    </w:p>
    <w:p w14:paraId="6A927884" w14:textId="77777777" w:rsidR="00DB28A2" w:rsidRDefault="00DB28A2" w:rsidP="00DB28A2">
      <w:pPr>
        <w:pStyle w:val="ListParagraph"/>
      </w:pPr>
    </w:p>
    <w:p w14:paraId="2F26961F" w14:textId="3CCE46FD" w:rsidR="00FA19EE" w:rsidRDefault="00DB28A2" w:rsidP="00DB28A2">
      <w:pPr>
        <w:pStyle w:val="ListParagraph"/>
        <w:numPr>
          <w:ilvl w:val="0"/>
          <w:numId w:val="1"/>
        </w:numPr>
      </w:pPr>
      <w:r>
        <w:t>In the section the Russian Revolution &amp; Lenin – how did Vladimir Lenin change the ideas of Karl Marx to create Marxist-Leninism:</w:t>
      </w:r>
    </w:p>
    <w:p w14:paraId="50862982" w14:textId="072F5302" w:rsidR="00DB28A2" w:rsidRDefault="00DB28A2" w:rsidP="00DB28A2"/>
    <w:p w14:paraId="3D90349D" w14:textId="603F5069" w:rsidR="00DB28A2" w:rsidRDefault="00DB28A2" w:rsidP="00DB28A2"/>
    <w:p w14:paraId="77FCC321" w14:textId="3F492053" w:rsidR="00DB28A2" w:rsidRDefault="00DB28A2" w:rsidP="00DB28A2">
      <w:pPr>
        <w:pStyle w:val="ListParagraph"/>
        <w:numPr>
          <w:ilvl w:val="0"/>
          <w:numId w:val="1"/>
        </w:numPr>
      </w:pPr>
      <w:r>
        <w:t>On page 471 describe the March Revolution:</w:t>
      </w:r>
    </w:p>
    <w:p w14:paraId="7369E0D9" w14:textId="505BAF35" w:rsidR="00DB28A2" w:rsidRDefault="00DB28A2" w:rsidP="00DB28A2"/>
    <w:p w14:paraId="685D589F" w14:textId="601DB9D4" w:rsidR="00DB28A2" w:rsidRDefault="00DB28A2" w:rsidP="00DB28A2"/>
    <w:p w14:paraId="6F6EF3B2" w14:textId="3FDAD104" w:rsidR="00DB28A2" w:rsidRDefault="00DB28A2" w:rsidP="00DB28A2">
      <w:pPr>
        <w:pStyle w:val="ListParagraph"/>
        <w:numPr>
          <w:ilvl w:val="0"/>
          <w:numId w:val="1"/>
        </w:numPr>
      </w:pPr>
      <w:r>
        <w:t>When Lenin returned from exile, he utilized propaganda. What is propaganda and what were his slogans?</w:t>
      </w:r>
    </w:p>
    <w:p w14:paraId="1FC1F565" w14:textId="318BB28F" w:rsidR="00DB28A2" w:rsidRDefault="00DB28A2" w:rsidP="00DB28A2"/>
    <w:p w14:paraId="574DE75F" w14:textId="130451C1" w:rsidR="00DB28A2" w:rsidRDefault="00DB28A2" w:rsidP="00DB28A2">
      <w:pPr>
        <w:pStyle w:val="ListParagraph"/>
        <w:numPr>
          <w:ilvl w:val="0"/>
          <w:numId w:val="1"/>
        </w:numPr>
      </w:pPr>
      <w:r>
        <w:t>Page 472 – 473 – Describe the Bolshevik Revolution:</w:t>
      </w:r>
    </w:p>
    <w:p w14:paraId="378DA62E" w14:textId="77777777" w:rsidR="00DB28A2" w:rsidRDefault="00DB28A2" w:rsidP="00DB28A2">
      <w:pPr>
        <w:pStyle w:val="ListParagraph"/>
      </w:pPr>
    </w:p>
    <w:p w14:paraId="27C123F8" w14:textId="68976802" w:rsidR="00DB28A2" w:rsidRDefault="00DB28A2" w:rsidP="00DB28A2"/>
    <w:p w14:paraId="137E0712" w14:textId="64E1F80E" w:rsidR="00DB28A2" w:rsidRDefault="00DB28A2" w:rsidP="00DB28A2"/>
    <w:p w14:paraId="4BF62BF8" w14:textId="3E019EBD" w:rsidR="00DB28A2" w:rsidRDefault="00DB28A2" w:rsidP="00DB28A2"/>
    <w:p w14:paraId="5F3383BD" w14:textId="2A1B708E" w:rsidR="00DB28A2" w:rsidRDefault="00DB28A2" w:rsidP="00DB28A2">
      <w:pPr>
        <w:pStyle w:val="ListParagraph"/>
        <w:numPr>
          <w:ilvl w:val="0"/>
          <w:numId w:val="1"/>
        </w:numPr>
      </w:pPr>
      <w:r>
        <w:lastRenderedPageBreak/>
        <w:t>Page 473 – describe the Russian Civil War:</w:t>
      </w:r>
    </w:p>
    <w:p w14:paraId="79B9D159" w14:textId="3E4E231B" w:rsidR="00DB28A2" w:rsidRDefault="00DB28A2" w:rsidP="00DB28A2"/>
    <w:p w14:paraId="56A59454" w14:textId="29384C55" w:rsidR="00DB28A2" w:rsidRDefault="00DB28A2" w:rsidP="00DB28A2"/>
    <w:p w14:paraId="6FD52F58" w14:textId="60863455" w:rsidR="00DB28A2" w:rsidRDefault="00DB28A2" w:rsidP="00DB28A2"/>
    <w:p w14:paraId="17929A57" w14:textId="215468FF" w:rsidR="00DB28A2" w:rsidRDefault="00DB28A2" w:rsidP="00DB28A2">
      <w:pPr>
        <w:pStyle w:val="ListParagraph"/>
        <w:numPr>
          <w:ilvl w:val="0"/>
          <w:numId w:val="1"/>
        </w:numPr>
      </w:pPr>
      <w:r>
        <w:t xml:space="preserve">On page 474 – What was Lenin’s New </w:t>
      </w:r>
      <w:r w:rsidR="00EA67BA">
        <w:t>Economic</w:t>
      </w:r>
      <w:r>
        <w:t xml:space="preserve"> Plan and why did some of his </w:t>
      </w:r>
      <w:r w:rsidR="00EA67BA">
        <w:t xml:space="preserve">party members disapprove? </w:t>
      </w:r>
    </w:p>
    <w:p w14:paraId="3E4CB09D" w14:textId="1979F9FE" w:rsidR="00EA67BA" w:rsidRDefault="00EA67BA" w:rsidP="00EA67BA"/>
    <w:p w14:paraId="77783A52" w14:textId="5A624CB4" w:rsidR="00EA67BA" w:rsidRDefault="00EA67BA" w:rsidP="00EA67BA"/>
    <w:p w14:paraId="08258B68" w14:textId="2361CB7B" w:rsidR="00EA67BA" w:rsidRDefault="00EA67BA" w:rsidP="00EA67BA"/>
    <w:p w14:paraId="79C7F816" w14:textId="08A70592" w:rsidR="00EA67BA" w:rsidRDefault="00EA67BA" w:rsidP="00EA67BA">
      <w:pPr>
        <w:pStyle w:val="ListParagraph"/>
        <w:numPr>
          <w:ilvl w:val="0"/>
          <w:numId w:val="1"/>
        </w:numPr>
      </w:pPr>
      <w:r>
        <w:t xml:space="preserve">In the sections The Soviet Union under Stalin – how did Joseph Stalin gain control of Russia? </w:t>
      </w:r>
    </w:p>
    <w:p w14:paraId="0A8D6179" w14:textId="109CFA00" w:rsidR="00EA67BA" w:rsidRDefault="00EA67BA" w:rsidP="00EA67BA"/>
    <w:p w14:paraId="712F9AC1" w14:textId="4A50C643" w:rsidR="00EA67BA" w:rsidRDefault="00EA67BA" w:rsidP="00EA67BA"/>
    <w:p w14:paraId="17D2E4C4" w14:textId="109EE050" w:rsidR="00EA67BA" w:rsidRDefault="00EA67BA" w:rsidP="00EA67BA"/>
    <w:p w14:paraId="3A101DE0" w14:textId="62C5B08C" w:rsidR="00EA67BA" w:rsidRDefault="00EA67BA" w:rsidP="00EA67BA">
      <w:pPr>
        <w:pStyle w:val="ListParagraph"/>
        <w:numPr>
          <w:ilvl w:val="0"/>
          <w:numId w:val="1"/>
        </w:numPr>
      </w:pPr>
      <w:r>
        <w:t>Scroll back to page 431 to the section “The Balance of Power Shits” and describe the following</w:t>
      </w:r>
    </w:p>
    <w:p w14:paraId="610E2DD8" w14:textId="2139F383" w:rsidR="00EA67BA" w:rsidRDefault="00EA67BA" w:rsidP="00EA67BA">
      <w:pPr>
        <w:pStyle w:val="ListParagraph"/>
        <w:numPr>
          <w:ilvl w:val="1"/>
          <w:numId w:val="1"/>
        </w:numPr>
      </w:pPr>
      <w:r>
        <w:t>The United States new role:</w:t>
      </w:r>
    </w:p>
    <w:p w14:paraId="473FAC7A" w14:textId="77777777" w:rsidR="00EA67BA" w:rsidRDefault="00EA67BA" w:rsidP="00EA67BA">
      <w:pPr>
        <w:pStyle w:val="ListParagraph"/>
        <w:ind w:left="1440"/>
      </w:pPr>
    </w:p>
    <w:p w14:paraId="76B14FAC" w14:textId="6DE130CE" w:rsidR="00EA67BA" w:rsidRDefault="00EA67BA" w:rsidP="00EA67BA">
      <w:pPr>
        <w:pStyle w:val="ListParagraph"/>
        <w:numPr>
          <w:ilvl w:val="1"/>
          <w:numId w:val="1"/>
        </w:numPr>
      </w:pPr>
      <w:r>
        <w:t>The mandate system:</w:t>
      </w:r>
    </w:p>
    <w:p w14:paraId="50F2C000" w14:textId="77777777" w:rsidR="00EA67BA" w:rsidRDefault="00EA67BA" w:rsidP="00EA67BA">
      <w:pPr>
        <w:pStyle w:val="ListParagraph"/>
      </w:pPr>
    </w:p>
    <w:p w14:paraId="731A3F13" w14:textId="15971CD9" w:rsidR="00EA67BA" w:rsidRDefault="00EA67BA" w:rsidP="00EA67BA">
      <w:pPr>
        <w:pStyle w:val="ListParagraph"/>
        <w:numPr>
          <w:ilvl w:val="1"/>
          <w:numId w:val="1"/>
        </w:numPr>
      </w:pPr>
      <w:r>
        <w:t xml:space="preserve">What did the victors do with Germany’s </w:t>
      </w:r>
      <w:proofErr w:type="gramStart"/>
      <w:r>
        <w:t>colonies:</w:t>
      </w:r>
      <w:proofErr w:type="gramEnd"/>
    </w:p>
    <w:p w14:paraId="19D3491B" w14:textId="00D90A30" w:rsidR="00EA67BA" w:rsidRDefault="00EA67BA" w:rsidP="00EA67BA">
      <w:pPr>
        <w:pStyle w:val="ListParagraph"/>
      </w:pPr>
    </w:p>
    <w:p w14:paraId="21688365" w14:textId="77777777" w:rsidR="00EA67BA" w:rsidRDefault="00EA67BA" w:rsidP="00EA67BA">
      <w:pPr>
        <w:pStyle w:val="ListParagraph"/>
      </w:pPr>
    </w:p>
    <w:p w14:paraId="05A11DF9" w14:textId="2CCCE092" w:rsidR="00EA67BA" w:rsidRDefault="00EA67BA" w:rsidP="00EA67BA">
      <w:pPr>
        <w:pStyle w:val="ListParagraph"/>
        <w:numPr>
          <w:ilvl w:val="0"/>
          <w:numId w:val="1"/>
        </w:numPr>
      </w:pPr>
      <w:r>
        <w:t>Describe the section titled the Peace Settlement from the bottom of page 431 to the top of page 432:</w:t>
      </w:r>
      <w:bookmarkStart w:id="0" w:name="_GoBack"/>
      <w:bookmarkEnd w:id="0"/>
    </w:p>
    <w:p w14:paraId="650407AC" w14:textId="77777777" w:rsidR="00DB28A2" w:rsidRPr="00FA19EE" w:rsidRDefault="00DB28A2" w:rsidP="00DB28A2"/>
    <w:sectPr w:rsidR="00DB28A2" w:rsidRPr="00FA19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21134"/>
    <w:multiLevelType w:val="hybridMultilevel"/>
    <w:tmpl w:val="1EC25B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bcwsTC0tDQxNzdR0lEKTi0uzszPAykwrAUALEjN8CwAAAA="/>
  </w:docVars>
  <w:rsids>
    <w:rsidRoot w:val="00FA19EE"/>
    <w:rsid w:val="00C745ED"/>
    <w:rsid w:val="00DB28A2"/>
    <w:rsid w:val="00EA67BA"/>
    <w:rsid w:val="00F40CCF"/>
    <w:rsid w:val="00FA1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0DD8C"/>
  <w15:chartTrackingRefBased/>
  <w15:docId w15:val="{63DB3FA6-F6B1-4BB9-9548-8077DD7B9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19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20-03-16T18:44:00Z</dcterms:created>
  <dcterms:modified xsi:type="dcterms:W3CDTF">2020-03-16T19:13:00Z</dcterms:modified>
</cp:coreProperties>
</file>